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Energy</w:t>
      </w:r>
      <w:r>
        <w:t xml:space="preserve"> </w:t>
      </w:r>
      <w:r>
        <w:t xml:space="preserve">Future</w:t>
      </w:r>
    </w:p>
    <w:bookmarkStart w:id="26" w:name="Xa7abf589dd57a2487d56aa2032ff06ca1d84904"/>
    <w:p>
      <w:pPr>
        <w:pStyle w:val="Heading1"/>
      </w:pPr>
      <w:r>
        <w:t xml:space="preserve">Dissertation: The Critical Role of Petroleum Engineers in Advancing Tanzania Dar es Salaam's Energy Sector Development</w:t>
      </w:r>
    </w:p>
    <w:bookmarkStart w:id="20" w:name="abstract"/>
    <w:p>
      <w:pPr>
        <w:pStyle w:val="Heading2"/>
      </w:pPr>
      <w:r>
        <w:t xml:space="preserve">Abstract</w:t>
      </w:r>
    </w:p>
    <w:p>
      <w:pPr>
        <w:pStyle w:val="FirstParagraph"/>
      </w:pPr>
      <w:r>
        <w:t xml:space="preserve">This dissertation examines the indispensable role of the Petroleum Engineer within the context of Tanzania Dar es Salaam, positioning it as the pivotal hub for national energy sector growth. As Tanzania advances its journey towards leveraging significant hydrocarbon resources, particularly offshore discoveries in the Ruvuma and Mnazi Bay basins, Dar es Salaam emerges not merely as a city but as the operational and strategic nerve center. This document argues that skilled Petroleum Engineers are central to transforming Tanzania's petroleum potential into sustainable economic development, with Dar es Salaam serving as the indispensable catalyst for knowledge transfer, project management, and stakeholder coordination. The analysis synthesizes current industry practices, challenges specific to Tanzania's geological and regulatory landscape, and the unique contributions of professionals working within Dar es Salaam's evolving energy ecosystem.</w:t>
      </w:r>
    </w:p>
    <w:bookmarkEnd w:id="20"/>
    <w:bookmarkStart w:id="21" w:name="Xef12b275e255ff8c90d049b1bf41a9b6bf81597"/>
    <w:p>
      <w:pPr>
        <w:pStyle w:val="Heading2"/>
      </w:pPr>
      <w:r>
        <w:t xml:space="preserve">1. Introduction: Dar es Salaam as the Epicenter of Tanzania's Petroleum Ambition</w:t>
      </w:r>
    </w:p>
    <w:p>
      <w:pPr>
        <w:pStyle w:val="FirstParagraph"/>
      </w:pPr>
      <w:r>
        <w:t xml:space="preserve">Tanzania Dar es Salaam stands at the forefront of a transformative period for the nation’s economy, driven by burgeoning petroleum discoveries. The city, serving as Tanzania's political, economic, and logistical capital, is uniquely positioned to house key institutions like the Ministry of Natural Resources and Tourism (MNRT), Petroleum Development Tanzania Ltd. (PETROTA), and numerous international oil companies' regional offices. This concentration makes Dar es Salaam the undisputed focal point for all major petroleum projects. The role of the Petroleum Engineer within this environment transcends technical execution; it encompasses navigating complex regulatory frameworks, fostering community engagement in resource-rich regions, and ensuring environmental stewardship aligned with Tanzania's developmental goals. This dissertation underscores that without a robust cadre of qualified Petroleum Engineers operating from Dar es Salaam, Tanzania's petroleum potential remains unrealized.</w:t>
      </w:r>
    </w:p>
    <w:bookmarkEnd w:id="21"/>
    <w:bookmarkStart w:id="22" w:name="Xced6fbd0130e731354c4f34d9482cf5938a005e"/>
    <w:p>
      <w:pPr>
        <w:pStyle w:val="Heading2"/>
      </w:pPr>
      <w:r>
        <w:t xml:space="preserve">2. The Unique Challenges Faced by Petroleum Engineers in Tanzania Dar es Salaam</w:t>
      </w:r>
    </w:p>
    <w:p>
      <w:pPr>
        <w:pStyle w:val="FirstParagraph"/>
      </w:pPr>
      <w:r>
        <w:t xml:space="preserve">Petroleum Engineers working within the Tanzanian context, primarily based in or coordinating from Dar es Salaam, confront distinct challenges not typically encountered in more mature oil-producing regions. These include:</w:t>
      </w:r>
    </w:p>
    <w:p>
      <w:pPr>
        <w:numPr>
          <w:ilvl w:val="0"/>
          <w:numId w:val="1001"/>
        </w:numPr>
        <w:pStyle w:val="Compact"/>
      </w:pPr>
      <w:r>
        <w:rPr>
          <w:bCs/>
          <w:b/>
        </w:rPr>
        <w:t xml:space="preserve">Complex Geology &amp; Exploration Risk:</w:t>
      </w:r>
      <w:r>
        <w:t xml:space="preserve"> </w:t>
      </w:r>
      <w:r>
        <w:t xml:space="preserve">The offshore fields near Dar es Salaam (e.g., Mnazi Bay) present complex reservoir structures and significant exploration uncertainty, demanding advanced seismic interpretation and reservoir modeling skills from the Petroleum Engineer.</w:t>
      </w:r>
    </w:p>
    <w:p>
      <w:pPr>
        <w:numPr>
          <w:ilvl w:val="0"/>
          <w:numId w:val="1001"/>
        </w:numPr>
        <w:pStyle w:val="Compact"/>
      </w:pPr>
      <w:r>
        <w:rPr>
          <w:bCs/>
          <w:b/>
        </w:rPr>
        <w:t xml:space="preserve">Regulatory &amp; Fiscal Framework Evolution:</w:t>
      </w:r>
      <w:r>
        <w:t xml:space="preserve"> </w:t>
      </w:r>
      <w:r>
        <w:t xml:space="preserve">Tanzania's petroleum legislation is still maturing. Petroleum Engineers in Dar es Salaam must navigate evolving fiscal terms, environmental regulations (like those under the Environmental Management Act), and government policies set by institutions headquartered in the city, requiring strong liaison skills.</w:t>
      </w:r>
    </w:p>
    <w:p>
      <w:pPr>
        <w:numPr>
          <w:ilvl w:val="0"/>
          <w:numId w:val="1001"/>
        </w:numPr>
        <w:pStyle w:val="Compact"/>
      </w:pPr>
      <w:r>
        <w:rPr>
          <w:bCs/>
          <w:b/>
        </w:rPr>
        <w:t xml:space="preserve">Infrastructure &amp; Logistics Constraints:</w:t>
      </w:r>
      <w:r>
        <w:t xml:space="preserve"> </w:t>
      </w:r>
      <w:r>
        <w:t xml:space="preserve">While Dar es Salaam boasts Tanzania's main port and airport, the development of offshore fields necessitates overcoming logistical hurdles for equipment and personnel transport from the city to remote rigs. Petroleum Engineers must design efficient operational strategies within these constraints.</w:t>
      </w:r>
    </w:p>
    <w:p>
      <w:pPr>
        <w:numPr>
          <w:ilvl w:val="0"/>
          <w:numId w:val="1001"/>
        </w:numPr>
        <w:pStyle w:val="Compact"/>
      </w:pPr>
      <w:r>
        <w:rPr>
          <w:bCs/>
          <w:b/>
        </w:rPr>
        <w:t xml:space="preserve">Community Engagement Imperative:</w:t>
      </w:r>
      <w:r>
        <w:t xml:space="preserve"> </w:t>
      </w:r>
      <w:r>
        <w:t xml:space="preserve">Successful project execution in coastal regions near Dar es Salaam requires Petroleum Engineers to actively collaborate with local communities, addressing concerns about environmental impact, job creation (prioritizing Tanzanian talent), and resource benefits. This social dimension is non-negotiable for sustainable operations.</w:t>
      </w:r>
    </w:p>
    <w:bookmarkEnd w:id="22"/>
    <w:bookmarkStart w:id="23" w:name="X88ec5229bf02d9754fe371326ae96454aee3c3f"/>
    <w:p>
      <w:pPr>
        <w:pStyle w:val="Heading2"/>
      </w:pPr>
      <w:r>
        <w:t xml:space="preserve">3. The Petroleum Engineer: From Technical Execution to Strategic Catalyst in Dar es Salaam</w:t>
      </w:r>
    </w:p>
    <w:p>
      <w:pPr>
        <w:pStyle w:val="FirstParagraph"/>
      </w:pPr>
      <w:r>
        <w:t xml:space="preserve">The modern Petroleum Engineer in Tanzania Dar es Salaam is not confined to the drilling rig or reservoir simulation software. Their role has expanded into strategic planning and national development:</w:t>
      </w:r>
    </w:p>
    <w:p>
      <w:pPr>
        <w:numPr>
          <w:ilvl w:val="0"/>
          <w:numId w:val="1002"/>
        </w:numPr>
        <w:pStyle w:val="Compact"/>
      </w:pPr>
      <w:r>
        <w:rPr>
          <w:bCs/>
          <w:b/>
        </w:rPr>
        <w:t xml:space="preserve">Project Leadership &amp; Management:</w:t>
      </w:r>
      <w:r>
        <w:t xml:space="preserve"> </w:t>
      </w:r>
      <w:r>
        <w:t xml:space="preserve">From feasibility studies for new fields near Dar es Salaam's coastline to overseeing final production phases, Petroleum Engineers lead multidisciplinary teams, ensuring projects meet technical specifications, safety standards (aligned with Tanzania's OSH laws), and timelines.</w:t>
      </w:r>
    </w:p>
    <w:p>
      <w:pPr>
        <w:numPr>
          <w:ilvl w:val="0"/>
          <w:numId w:val="1002"/>
        </w:numPr>
        <w:pStyle w:val="Compact"/>
      </w:pPr>
      <w:r>
        <w:rPr>
          <w:bCs/>
          <w:b/>
        </w:rPr>
        <w:t xml:space="preserve">Knowledge Transfer &amp; Local Capacity Building:</w:t>
      </w:r>
      <w:r>
        <w:t xml:space="preserve"> </w:t>
      </w:r>
      <w:r>
        <w:t xml:space="preserve">A critical mandate within Dar es Salaam-based operations is training Tanzanian graduates. Petroleum Engineers actively mentor local talent at institutions like the University of Dar es Salaam and PETROTA, building a sustainable national workforce essential for long-term sector success.</w:t>
      </w:r>
    </w:p>
    <w:p>
      <w:pPr>
        <w:numPr>
          <w:ilvl w:val="0"/>
          <w:numId w:val="1002"/>
        </w:numPr>
        <w:pStyle w:val="Compact"/>
      </w:pPr>
      <w:r>
        <w:rPr>
          <w:bCs/>
          <w:b/>
        </w:rPr>
        <w:t xml:space="preserve">Environmental Stewardship &amp; Compliance:</w:t>
      </w:r>
      <w:r>
        <w:t xml:space="preserve"> </w:t>
      </w:r>
      <w:r>
        <w:t xml:space="preserve">With Tanzania's commitment to environmental protection, Petroleum Engineers in Dar es Salaam are responsible for designing and implementing strategies to minimize ecological impact (e.g., preventing oil spills, managing produced water), ensuring strict compliance with national and international standards.</w:t>
      </w:r>
    </w:p>
    <w:p>
      <w:pPr>
        <w:numPr>
          <w:ilvl w:val="0"/>
          <w:numId w:val="1002"/>
        </w:numPr>
        <w:pStyle w:val="Compact"/>
      </w:pPr>
      <w:r>
        <w:rPr>
          <w:bCs/>
          <w:b/>
        </w:rPr>
        <w:t xml:space="preserve">Economic Impact Maximization:</w:t>
      </w:r>
      <w:r>
        <w:t xml:space="preserve"> </w:t>
      </w:r>
      <w:r>
        <w:t xml:space="preserve">Through optimized reservoir management and field development plans, Petroleum Engineers directly contribute to maximizing the economic value extracted from Tanzania's resources, ensuring government revenues (through royalties and taxes) are maximized for national development funds based in Dar es Salaam.</w:t>
      </w:r>
    </w:p>
    <w:bookmarkEnd w:id="23"/>
    <w:bookmarkStart w:id="24" w:name="X7c9934545bba0917f14c6a06ced16f05c472ad9"/>
    <w:p>
      <w:pPr>
        <w:pStyle w:val="Heading2"/>
      </w:pPr>
      <w:r>
        <w:t xml:space="preserve">4. The Future Outlook: Petroleum Engineers as Pillars of Tanzania Dar es Salaam's Sustainable Energy Transition</w:t>
      </w:r>
    </w:p>
    <w:p>
      <w:pPr>
        <w:pStyle w:val="FirstParagraph"/>
      </w:pPr>
      <w:r>
        <w:t xml:space="preserve">Tanzania's petroleum sector, centered around Dar es Salaam, is poised for significant growth. However, the future demands more than just finding oil; it requires a transition towards responsible development and integration with broader energy goals. Petroleum Engineers based in Tanzania Dar es Salaam are pivotal in this shift:</w:t>
      </w:r>
    </w:p>
    <w:p>
      <w:pPr>
        <w:numPr>
          <w:ilvl w:val="0"/>
          <w:numId w:val="1003"/>
        </w:numPr>
        <w:pStyle w:val="Compact"/>
      </w:pPr>
      <w:r>
        <w:t xml:space="preserve">They will lead the development of strategies to utilize associated gas (currently flared) for power generation, directly supporting Tanzania's national electricity expansion plans.</w:t>
      </w:r>
    </w:p>
    <w:p>
      <w:pPr>
        <w:numPr>
          <w:ilvl w:val="0"/>
          <w:numId w:val="1003"/>
        </w:numPr>
        <w:pStyle w:val="Compact"/>
      </w:pPr>
      <w:r>
        <w:t xml:space="preserve">They will pioneer technologies for enhanced oil recovery (EOR) from mature fields near Dar es Salaam, extending field life and economic returns.</w:t>
      </w:r>
    </w:p>
    <w:p>
      <w:pPr>
        <w:numPr>
          <w:ilvl w:val="0"/>
          <w:numId w:val="1003"/>
        </w:numPr>
        <w:pStyle w:val="Compact"/>
      </w:pPr>
      <w:r>
        <w:t xml:space="preserve">They will increasingly integrate renewable energy solutions into offshore operations, demonstrating a holistic approach to energy development under the Tanzanian government's sustainable pathways.</w:t>
      </w:r>
    </w:p>
    <w:p>
      <w:pPr>
        <w:pStyle w:val="FirstParagraph"/>
      </w:pPr>
      <w:r>
        <w:t xml:space="preserve">The success of Tanzania's petroleum sector as a driver of national progress is inextricably linked to the capabilities and strategic focus of its Petroleum Engineers operating from the dynamic city of Dar es Salaam. Their technical expertise, coupled with an understanding of local socio-economic and regulatory contexts, makes them indispensable agents for transforming Tanzania's hydrocarbon potential into tangible benefits for all citizens.</w:t>
      </w:r>
    </w:p>
    <w:bookmarkEnd w:id="24"/>
    <w:bookmarkStart w:id="25" w:name="conclusion"/>
    <w:p>
      <w:pPr>
        <w:pStyle w:val="Heading2"/>
      </w:pPr>
      <w:r>
        <w:t xml:space="preserve">5. Conclusion</w:t>
      </w:r>
    </w:p>
    <w:p>
      <w:pPr>
        <w:pStyle w:val="FirstParagraph"/>
      </w:pPr>
      <w:r>
        <w:t xml:space="preserve">This dissertation unequivocally establishes that the Petroleum Engineer is not merely a technical role but the cornerstone of Tanzania Dar es Salaam's energy development strategy. As Dar es Salaam continues to be the undisputed hub for petroleum activities, attracting investment, hosting key institutions, and nurturing local talent, the contribution of skilled Petroleum Engineers becomes ever more critical. Their work directly influences Tanzania's economic trajectory, environmental health, and social progress. Investing in their education, professional development within Dar es Salaam's ecosystem (through universities and industry partnerships), and ensuring their voices are central to national energy policy discussions are not optional but essential imperatives for a prosperous and sustainable petroleum-driven future for Tanzania. The continued success of the nation's energy sector hinges on recognizing the Petroleum Engineer as the vital catalyst operating from Tanzania Dar es Sala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etroleum Engineers in Tanzania Dar es Salaam's Energy Future</dc:title>
  <dc:creator/>
  <dc:language>en</dc:language>
  <cp:keywords/>
  <dcterms:created xsi:type="dcterms:W3CDTF">2026-07-21T12:19:48Z</dcterms:created>
  <dcterms:modified xsi:type="dcterms:W3CDTF">2026-07-21T12:19:48Z</dcterms:modified>
</cp:coreProperties>
</file>

<file path=docProps/custom.xml><?xml version="1.0" encoding="utf-8"?>
<Properties xmlns="http://schemas.openxmlformats.org/officeDocument/2006/custom-properties" xmlns:vt="http://schemas.openxmlformats.org/officeDocument/2006/docPropsVTypes"/>
</file>